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heading-1"/>
    <w:p w14:paraId="402139BA" w14:textId="3B6CD5C6" w:rsidR="007103D2" w:rsidRPr="007103D2" w:rsidRDefault="00516577" w:rsidP="009E59DC">
      <w:pPr>
        <w:pStyle w:val="Heading1"/>
        <w:rPr>
          <w:color w:val="000000" w:themeColor="text1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>HYPERLINK "https://www.loom.com/share/cff0709bfaa941f18cc71e87f321a892"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 w:rsidR="007103D2" w:rsidRPr="00516577">
        <w:rPr>
          <w:rStyle w:val="Hyperlink"/>
        </w:rPr>
        <w:t>Here’s</w:t>
      </w:r>
      <w:r>
        <w:rPr>
          <w:color w:val="000000" w:themeColor="text1"/>
        </w:rPr>
        <w:fldChar w:fldCharType="end"/>
      </w:r>
      <w:r w:rsidR="007103D2" w:rsidRPr="007103D2">
        <w:rPr>
          <w:color w:val="000000" w:themeColor="text1"/>
        </w:rPr>
        <w:t xml:space="preserve"> a </w:t>
      </w:r>
      <w:hyperlink r:id="rId7" w:history="1">
        <w:r w:rsidR="007103D2" w:rsidRPr="007103D2">
          <w:rPr>
            <w:rStyle w:val="Hyperlink"/>
            <w:color w:val="000000" w:themeColor="text1"/>
          </w:rPr>
          <w:t>short video</w:t>
        </w:r>
      </w:hyperlink>
      <w:r w:rsidR="007103D2" w:rsidRPr="007103D2">
        <w:rPr>
          <w:color w:val="000000" w:themeColor="text1"/>
        </w:rPr>
        <w:t xml:space="preserve"> on how to customise this template! </w:t>
      </w:r>
    </w:p>
    <w:p w14:paraId="4CFF6799" w14:textId="0ABE431C" w:rsidR="00B752F1" w:rsidRPr="00B752F1" w:rsidRDefault="00000000" w:rsidP="009E59DC">
      <w:pPr>
        <w:pStyle w:val="Heading1"/>
      </w:pPr>
      <w:r>
        <w:t>Heading 1</w:t>
      </w:r>
      <w:bookmarkEnd w:id="0"/>
    </w:p>
    <w:p w14:paraId="189121F1" w14:textId="4A536107" w:rsidR="00B752F1" w:rsidRPr="00B752F1" w:rsidRDefault="00000000" w:rsidP="009E59DC">
      <w:pPr>
        <w:pStyle w:val="Heading2"/>
      </w:pPr>
      <w:bookmarkStart w:id="1" w:name="heading-2"/>
      <w:r>
        <w:t>Heading 2</w:t>
      </w:r>
      <w:bookmarkEnd w:id="1"/>
    </w:p>
    <w:p w14:paraId="553C2DB9" w14:textId="44EBA20D" w:rsidR="006565B7" w:rsidRPr="006565B7" w:rsidRDefault="00000000" w:rsidP="00AE70CF">
      <w:pPr>
        <w:pStyle w:val="Heading3"/>
      </w:pPr>
      <w:bookmarkStart w:id="2" w:name="heading-3"/>
      <w:r>
        <w:t>Heading 3</w:t>
      </w:r>
      <w:bookmarkEnd w:id="2"/>
    </w:p>
    <w:p w14:paraId="6028337F" w14:textId="77777777" w:rsidR="00AE70CF" w:rsidRDefault="00AE70CF" w:rsidP="009E59DC"/>
    <w:p w14:paraId="14691F74" w14:textId="6ABC9836" w:rsidR="006565B7" w:rsidRDefault="005D0BED" w:rsidP="009E59DC">
      <w:r>
        <w:t>This is how body text will look in your exported document. We’ve intentionally made it span across multiple lines so you can see how the line spacing looks</w:t>
      </w:r>
      <w:r w:rsidR="00B752F1">
        <w:t>.</w:t>
      </w:r>
    </w:p>
    <w:p w14:paraId="2E3E5AB3" w14:textId="77777777" w:rsidR="006565B7" w:rsidRDefault="006565B7" w:rsidP="009E59DC"/>
    <w:p w14:paraId="2165802B" w14:textId="7A3EC684" w:rsidR="009E59DC" w:rsidRDefault="00000000" w:rsidP="00E63CE5">
      <w:pPr>
        <w:pStyle w:val="BlockText"/>
      </w:pPr>
      <w:r>
        <w:t>Block Text.</w:t>
      </w:r>
    </w:p>
    <w:p w14:paraId="052B5B3F" w14:textId="28C1CD37" w:rsidR="00382ECE" w:rsidRDefault="00382ECE">
      <w:pPr>
        <w:pStyle w:val="Definition"/>
      </w:pPr>
    </w:p>
    <w:p w14:paraId="5CA15FDA" w14:textId="64B00E1A" w:rsidR="00287368" w:rsidRDefault="00287368" w:rsidP="00287368">
      <w:pPr>
        <w:pStyle w:val="Compact"/>
        <w:numPr>
          <w:ilvl w:val="0"/>
          <w:numId w:val="3"/>
        </w:numPr>
      </w:pPr>
      <w:r w:rsidRPr="00287368">
        <w:t>Bullet</w:t>
      </w:r>
      <w:r w:rsidR="00E63CE5">
        <w:t xml:space="preserve"> List</w:t>
      </w:r>
    </w:p>
    <w:p w14:paraId="1C0C9491" w14:textId="77777777" w:rsidR="00E63CE5" w:rsidRDefault="00E63CE5" w:rsidP="00E63CE5">
      <w:pPr>
        <w:pStyle w:val="Compact"/>
        <w:numPr>
          <w:ilvl w:val="0"/>
          <w:numId w:val="3"/>
        </w:numPr>
      </w:pPr>
      <w:r>
        <w:t>Bullet List</w:t>
      </w:r>
    </w:p>
    <w:p w14:paraId="53AB8B73" w14:textId="29AC384C" w:rsidR="00E63CE5" w:rsidRDefault="00E63CE5" w:rsidP="00E63CE5">
      <w:pPr>
        <w:pStyle w:val="Compact"/>
        <w:numPr>
          <w:ilvl w:val="0"/>
          <w:numId w:val="3"/>
        </w:numPr>
      </w:pPr>
      <w:r>
        <w:t>Bullet List</w:t>
      </w:r>
    </w:p>
    <w:p w14:paraId="05296505" w14:textId="77777777" w:rsidR="006006AD" w:rsidRDefault="006006AD" w:rsidP="006006AD">
      <w:pPr>
        <w:pStyle w:val="Compact"/>
      </w:pPr>
    </w:p>
    <w:p w14:paraId="65520C19" w14:textId="3A524437" w:rsidR="006006AD" w:rsidRDefault="006006AD" w:rsidP="006006AD">
      <w:pPr>
        <w:pStyle w:val="Compact"/>
        <w:numPr>
          <w:ilvl w:val="0"/>
          <w:numId w:val="4"/>
        </w:numPr>
      </w:pPr>
      <w:r>
        <w:t>Numbered List</w:t>
      </w:r>
    </w:p>
    <w:p w14:paraId="52A41025" w14:textId="158E2390" w:rsidR="006006AD" w:rsidRDefault="006006AD" w:rsidP="006006AD">
      <w:pPr>
        <w:pStyle w:val="Compact"/>
        <w:numPr>
          <w:ilvl w:val="0"/>
          <w:numId w:val="4"/>
        </w:numPr>
      </w:pPr>
      <w:r>
        <w:t>Numbered List</w:t>
      </w:r>
    </w:p>
    <w:p w14:paraId="06B05C06" w14:textId="01DEAEEB" w:rsidR="006006AD" w:rsidRDefault="006006AD" w:rsidP="006006AD">
      <w:pPr>
        <w:pStyle w:val="Compact"/>
        <w:numPr>
          <w:ilvl w:val="0"/>
          <w:numId w:val="4"/>
        </w:numPr>
      </w:pPr>
      <w:r>
        <w:t>Numbered List</w:t>
      </w:r>
    </w:p>
    <w:p w14:paraId="405A1462" w14:textId="77777777" w:rsidR="00E63CE5" w:rsidRPr="00E63CE5" w:rsidRDefault="00E63CE5" w:rsidP="00E63CE5"/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675"/>
        <w:gridCol w:w="4675"/>
      </w:tblGrid>
      <w:tr w:rsidR="00E63CE5" w14:paraId="5C831468" w14:textId="77777777" w:rsidTr="006964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pct"/>
            <w:tcBorders>
              <w:bottom w:val="single" w:sz="0" w:space="0" w:color="auto"/>
            </w:tcBorders>
            <w:vAlign w:val="bottom"/>
          </w:tcPr>
          <w:p w14:paraId="5ACCCA24" w14:textId="77777777" w:rsidR="00E63CE5" w:rsidRDefault="00E63CE5" w:rsidP="00C12A28">
            <w:pPr>
              <w:pStyle w:val="Compact"/>
            </w:pPr>
            <w:r>
              <w:t>Table</w:t>
            </w:r>
          </w:p>
        </w:tc>
        <w:tc>
          <w:tcPr>
            <w:tcW w:w="2500" w:type="pct"/>
            <w:tcBorders>
              <w:bottom w:val="single" w:sz="0" w:space="0" w:color="auto"/>
            </w:tcBorders>
            <w:vAlign w:val="bottom"/>
          </w:tcPr>
          <w:p w14:paraId="7D73BF69" w14:textId="77777777" w:rsidR="00E63CE5" w:rsidRDefault="00E63CE5" w:rsidP="00C12A28">
            <w:pPr>
              <w:pStyle w:val="Compact"/>
            </w:pPr>
            <w:r>
              <w:t>Table</w:t>
            </w:r>
          </w:p>
        </w:tc>
      </w:tr>
      <w:tr w:rsidR="00E63CE5" w14:paraId="24560CA1" w14:textId="77777777" w:rsidTr="006964F3">
        <w:tc>
          <w:tcPr>
            <w:tcW w:w="2500" w:type="pct"/>
          </w:tcPr>
          <w:p w14:paraId="2BB2BDF6" w14:textId="77777777" w:rsidR="00E63CE5" w:rsidRDefault="00E63CE5" w:rsidP="00C12A28">
            <w:pPr>
              <w:pStyle w:val="Compact"/>
            </w:pPr>
            <w:r>
              <w:t>1</w:t>
            </w:r>
          </w:p>
        </w:tc>
        <w:tc>
          <w:tcPr>
            <w:tcW w:w="2500" w:type="pct"/>
          </w:tcPr>
          <w:p w14:paraId="032E5A97" w14:textId="77777777" w:rsidR="00E63CE5" w:rsidRDefault="00E63CE5" w:rsidP="00C12A28">
            <w:pPr>
              <w:pStyle w:val="Compact"/>
            </w:pPr>
            <w:r>
              <w:t>2</w:t>
            </w:r>
          </w:p>
        </w:tc>
      </w:tr>
    </w:tbl>
    <w:p w14:paraId="514432B4" w14:textId="77777777" w:rsidR="00E63CE5" w:rsidRPr="00287368" w:rsidRDefault="00E63CE5" w:rsidP="00E63CE5">
      <w:pPr>
        <w:pStyle w:val="Compact"/>
      </w:pPr>
    </w:p>
    <w:sectPr w:rsidR="00E63CE5" w:rsidRPr="00287368" w:rsidSect="006964F3">
      <w:headerReference w:type="default" r:id="rId8"/>
      <w:footerReference w:type="even" r:id="rId9"/>
      <w:footerReference w:type="default" r:id="rId10"/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967BE" w14:textId="77777777" w:rsidR="00B4191C" w:rsidRDefault="00B4191C">
      <w:pPr>
        <w:spacing w:before="0" w:after="0" w:line="240" w:lineRule="auto"/>
      </w:pPr>
      <w:r>
        <w:separator/>
      </w:r>
    </w:p>
  </w:endnote>
  <w:endnote w:type="continuationSeparator" w:id="0">
    <w:p w14:paraId="5DA84D81" w14:textId="77777777" w:rsidR="00B4191C" w:rsidRDefault="00B419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12778436"/>
      <w:docPartObj>
        <w:docPartGallery w:val="Page Numbers (Bottom of Page)"/>
        <w:docPartUnique/>
      </w:docPartObj>
    </w:sdtPr>
    <w:sdtContent>
      <w:p w14:paraId="6CFADE85" w14:textId="3E3EB29F" w:rsidR="00E23E7C" w:rsidRDefault="00E23E7C" w:rsidP="002E74C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70F89F96" w14:textId="77777777" w:rsidR="00E23E7C" w:rsidRDefault="00E23E7C" w:rsidP="00E23E7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97119205"/>
      <w:docPartObj>
        <w:docPartGallery w:val="Page Numbers (Bottom of Page)"/>
        <w:docPartUnique/>
      </w:docPartObj>
    </w:sdtPr>
    <w:sdtContent>
      <w:p w14:paraId="33F9EF89" w14:textId="553CD930" w:rsidR="00E23E7C" w:rsidRDefault="00E23E7C" w:rsidP="002E74C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3C7EEF7" w14:textId="13FFFED0" w:rsidR="00E23E7C" w:rsidRDefault="00E23E7C" w:rsidP="00E23E7C">
    <w:pPr>
      <w:pStyle w:val="Footer"/>
      <w:tabs>
        <w:tab w:val="center" w:pos="4680"/>
        <w:tab w:val="right" w:pos="9360"/>
      </w:tabs>
      <w:ind w:right="360"/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F4327" w14:textId="77777777" w:rsidR="00B4191C" w:rsidRDefault="00B4191C">
      <w:r>
        <w:separator/>
      </w:r>
    </w:p>
  </w:footnote>
  <w:footnote w:type="continuationSeparator" w:id="0">
    <w:p w14:paraId="09FD773F" w14:textId="77777777" w:rsidR="00B4191C" w:rsidRDefault="00B419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37F121" w14:textId="648E8DED" w:rsidR="00E23E7C" w:rsidRDefault="00E23E7C" w:rsidP="00E23E7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03A0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5126BCC"/>
    <w:multiLevelType w:val="hybridMultilevel"/>
    <w:tmpl w:val="83746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A0B09"/>
    <w:multiLevelType w:val="hybridMultilevel"/>
    <w:tmpl w:val="0A746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8B2EE1"/>
    <w:multiLevelType w:val="hybridMultilevel"/>
    <w:tmpl w:val="E7D21B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5448484">
    <w:abstractNumId w:val="0"/>
  </w:num>
  <w:num w:numId="2" w16cid:durableId="688145943">
    <w:abstractNumId w:val="2"/>
  </w:num>
  <w:num w:numId="3" w16cid:durableId="1606767799">
    <w:abstractNumId w:val="1"/>
  </w:num>
  <w:num w:numId="4" w16cid:durableId="21057569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2ECE"/>
    <w:rsid w:val="001148D5"/>
    <w:rsid w:val="001B3A40"/>
    <w:rsid w:val="00201D88"/>
    <w:rsid w:val="002024AB"/>
    <w:rsid w:val="00287368"/>
    <w:rsid w:val="00331D80"/>
    <w:rsid w:val="00360BE4"/>
    <w:rsid w:val="00382ECE"/>
    <w:rsid w:val="004636E5"/>
    <w:rsid w:val="00513994"/>
    <w:rsid w:val="00516577"/>
    <w:rsid w:val="005C32C1"/>
    <w:rsid w:val="005D0BED"/>
    <w:rsid w:val="006006AD"/>
    <w:rsid w:val="006241EE"/>
    <w:rsid w:val="006565B7"/>
    <w:rsid w:val="006964F3"/>
    <w:rsid w:val="007103D2"/>
    <w:rsid w:val="007A7A78"/>
    <w:rsid w:val="00806CCB"/>
    <w:rsid w:val="008464EB"/>
    <w:rsid w:val="008E7AAF"/>
    <w:rsid w:val="00930FF7"/>
    <w:rsid w:val="009E59DC"/>
    <w:rsid w:val="00A0155B"/>
    <w:rsid w:val="00A32788"/>
    <w:rsid w:val="00AE70CF"/>
    <w:rsid w:val="00B4191C"/>
    <w:rsid w:val="00B752F1"/>
    <w:rsid w:val="00B83BEF"/>
    <w:rsid w:val="00C0506F"/>
    <w:rsid w:val="00CB6248"/>
    <w:rsid w:val="00CC065A"/>
    <w:rsid w:val="00DE7D3B"/>
    <w:rsid w:val="00DF0A56"/>
    <w:rsid w:val="00E23E7C"/>
    <w:rsid w:val="00E63CE5"/>
    <w:rsid w:val="00E66FFE"/>
    <w:rsid w:val="00ED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EAF2F8"/>
  <w15:docId w15:val="{2E26BCA5-DF12-FC41-83C3-4F95816B5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2788"/>
    <w:pPr>
      <w:spacing w:before="120" w:line="320" w:lineRule="exact"/>
    </w:pPr>
  </w:style>
  <w:style w:type="paragraph" w:styleId="Heading1">
    <w:name w:val="heading 1"/>
    <w:basedOn w:val="Normal"/>
    <w:next w:val="Normal"/>
    <w:link w:val="Heading1Char"/>
    <w:uiPriority w:val="9"/>
    <w:qFormat/>
    <w:rsid w:val="00516577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577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6577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9E59DC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Date">
    <w:name w:val="Date"/>
    <w:basedOn w:val="Title"/>
    <w:next w:val="Normal"/>
    <w:qFormat/>
    <w:pPr>
      <w:keepNext/>
      <w:keepLines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165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165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165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Normal"/>
    <w:next w:val="Normal"/>
    <w:uiPriority w:val="9"/>
    <w:unhideWhenUsed/>
    <w:qFormat/>
    <w:rsid w:val="009E59DC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eGrid"/>
    <w:semiHidden/>
    <w:unhideWhenUsed/>
    <w:qFormat/>
    <w:rsid w:val="007A7A78"/>
    <w:tblPr/>
    <w:tblStylePr w:type="firstRow">
      <w:rPr>
        <w:color w:val="000000" w:themeColor="text1"/>
      </w:rPr>
      <w:tblPr/>
      <w:tcPr>
        <w:shd w:val="clear" w:color="auto" w:fill="E8E8E8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B752F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B752F1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rsid w:val="00E23E7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E23E7C"/>
  </w:style>
  <w:style w:type="paragraph" w:styleId="Footer">
    <w:name w:val="footer"/>
    <w:basedOn w:val="Normal"/>
    <w:link w:val="FooterChar"/>
    <w:rsid w:val="00E23E7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E23E7C"/>
  </w:style>
  <w:style w:type="character" w:styleId="PageNumber">
    <w:name w:val="page number"/>
    <w:basedOn w:val="DefaultParagraphFont"/>
    <w:rsid w:val="00E23E7C"/>
  </w:style>
  <w:style w:type="character" w:styleId="UnresolvedMention">
    <w:name w:val="Unresolved Mention"/>
    <w:basedOn w:val="DefaultParagraphFont"/>
    <w:uiPriority w:val="99"/>
    <w:semiHidden/>
    <w:unhideWhenUsed/>
    <w:rsid w:val="007103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oom.com/share/cff0709bfaa941f18cc71e87f321a892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417</Characters>
  <Application>Microsoft Office Word</Application>
  <DocSecurity>0</DocSecurity>
  <Lines>3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en</cp:lastModifiedBy>
  <cp:revision>3</cp:revision>
  <dcterms:created xsi:type="dcterms:W3CDTF">2026-02-09T03:40:00Z</dcterms:created>
  <dcterms:modified xsi:type="dcterms:W3CDTF">2026-02-23T23:00:00Z</dcterms:modified>
</cp:coreProperties>
</file>